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1517" w:rsidRPr="00437C93" w:rsidRDefault="00CD1517" w:rsidP="00CD1517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256/22</w:t>
      </w:r>
    </w:p>
    <w:p w:rsidR="00CD1517" w:rsidRPr="00437C93" w:rsidRDefault="00CD1517" w:rsidP="00CD1517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 xml:space="preserve">Corresponde al </w:t>
      </w:r>
      <w:proofErr w:type="spellStart"/>
      <w:r>
        <w:rPr>
          <w:b/>
          <w:bCs/>
          <w:lang w:val="es-ES"/>
        </w:rPr>
        <w:t>Expe</w:t>
      </w:r>
      <w:proofErr w:type="spellEnd"/>
      <w:r>
        <w:rPr>
          <w:b/>
          <w:bCs/>
          <w:lang w:val="es-ES"/>
        </w:rPr>
        <w:t>. N° 3717/22</w:t>
      </w:r>
    </w:p>
    <w:p w:rsidR="00CD1517" w:rsidRPr="00437C93" w:rsidRDefault="00CD1517" w:rsidP="00CD1517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CD1517" w:rsidRPr="00437C93" w:rsidRDefault="00CD1517" w:rsidP="00CD1517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25 de octubre de 2022</w:t>
      </w:r>
      <w:bookmarkStart w:id="0" w:name="_GoBack"/>
      <w:bookmarkEnd w:id="0"/>
    </w:p>
    <w:p w:rsidR="00CD1517" w:rsidRPr="00437C93" w:rsidRDefault="00CD1517" w:rsidP="00CD1517">
      <w:pPr>
        <w:jc w:val="right"/>
        <w:rPr>
          <w:lang w:val="es-ES"/>
        </w:rPr>
      </w:pPr>
    </w:p>
    <w:p w:rsidR="00CD1517" w:rsidRPr="00437C93" w:rsidRDefault="00CD1517" w:rsidP="00CD1517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CD1517" w:rsidRPr="00437C93" w:rsidRDefault="00CD1517" w:rsidP="00CD1517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>
        <w:rPr>
          <w:lang w:val="es-ES" w:eastAsia="es-ES"/>
        </w:rPr>
        <w:t>edicación simple, en el Área: I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>Sistemas, Asi</w:t>
      </w:r>
      <w:r>
        <w:rPr>
          <w:lang w:val="es-ES" w:eastAsia="es-ES"/>
        </w:rPr>
        <w:t>gnaturas: “Introducción a la Ingeniería de Software” (</w:t>
      </w:r>
      <w:proofErr w:type="spellStart"/>
      <w:r>
        <w:rPr>
          <w:lang w:val="es-ES" w:eastAsia="es-ES"/>
        </w:rPr>
        <w:t>Expte</w:t>
      </w:r>
      <w:proofErr w:type="spellEnd"/>
      <w:r>
        <w:rPr>
          <w:lang w:val="es-ES" w:eastAsia="es-ES"/>
        </w:rPr>
        <w:t>. 1825/22- resolución CSU-404/22</w:t>
      </w:r>
      <w:r w:rsidRPr="00437C93">
        <w:rPr>
          <w:lang w:val="es-ES" w:eastAsia="es-ES"/>
        </w:rPr>
        <w:t xml:space="preserve">); </w:t>
      </w:r>
    </w:p>
    <w:p w:rsidR="00CD1517" w:rsidRPr="00437C93" w:rsidRDefault="00CD1517" w:rsidP="00CD1517">
      <w:pPr>
        <w:ind w:firstLine="851"/>
        <w:jc w:val="both"/>
        <w:rPr>
          <w:lang w:val="es-ES" w:eastAsia="es-ES"/>
        </w:rPr>
      </w:pPr>
    </w:p>
    <w:p w:rsidR="00CD1517" w:rsidRPr="00437C93" w:rsidRDefault="00CD1517" w:rsidP="00CD1517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404/22</w:t>
      </w:r>
      <w:r w:rsidRPr="00437C93">
        <w:rPr>
          <w:lang w:val="es-ES" w:eastAsia="es-ES"/>
        </w:rPr>
        <w:t>;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>unanimidad, la designación del Dr. Axel J. Soto</w:t>
      </w:r>
      <w:r w:rsidRPr="00437C93">
        <w:rPr>
          <w:lang w:val="es-ES" w:eastAsia="es-ES"/>
        </w:rPr>
        <w:t xml:space="preserve"> para el cargo objeto de las presentes actuaciones;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CD1517" w:rsidRPr="00437C93" w:rsidRDefault="00CD1517" w:rsidP="00CD151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 xml:space="preserve">Que el Consejo Departamental aprobó en </w:t>
      </w:r>
      <w:r>
        <w:rPr>
          <w:rFonts w:eastAsia="Arial"/>
          <w:lang w:val="es-AR" w:eastAsia="es-AR"/>
        </w:rPr>
        <w:t>su reunión ordinaria de fecha 25 de octubre de 2022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CD1517" w:rsidRPr="00437C93" w:rsidRDefault="00CD1517" w:rsidP="00CD1517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CD1517" w:rsidRPr="00437C93" w:rsidRDefault="00CD1517" w:rsidP="00CD15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CD1517" w:rsidRPr="00437C93" w:rsidRDefault="00CD1517" w:rsidP="00CD1517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CD1517" w:rsidRPr="00437C93" w:rsidRDefault="00CD1517" w:rsidP="00CD1517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CD1517" w:rsidRPr="00437C93" w:rsidRDefault="00CD1517" w:rsidP="00CD1517">
      <w:pPr>
        <w:jc w:val="both"/>
        <w:rPr>
          <w:b/>
          <w:lang w:val="es-ES" w:eastAsia="es-ES"/>
        </w:rPr>
      </w:pPr>
    </w:p>
    <w:p w:rsidR="00CD1517" w:rsidRPr="00437C93" w:rsidRDefault="00CD1517" w:rsidP="00CD1517">
      <w:pPr>
        <w:jc w:val="both"/>
        <w:rPr>
          <w:b/>
          <w:lang w:val="es-ES" w:eastAsia="es-ES"/>
        </w:rPr>
      </w:pPr>
    </w:p>
    <w:p w:rsidR="00CD1517" w:rsidRPr="00437C93" w:rsidRDefault="00CD1517" w:rsidP="00CD1517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56/22</w:t>
      </w:r>
    </w:p>
    <w:p w:rsidR="00CD1517" w:rsidRPr="00437C93" w:rsidRDefault="00CD1517" w:rsidP="00CD1517">
      <w:pPr>
        <w:jc w:val="both"/>
        <w:rPr>
          <w:b/>
          <w:lang w:val="es-ES" w:eastAsia="es-ES"/>
        </w:rPr>
      </w:pPr>
    </w:p>
    <w:p w:rsidR="00CD1517" w:rsidRPr="00437C93" w:rsidRDefault="00CD1517" w:rsidP="00CD1517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>
        <w:rPr>
          <w:b/>
          <w:lang w:val="es-ES" w:eastAsia="es-ES"/>
        </w:rPr>
        <w:t>Doctor Axel Juan SOT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0869* D.N.I. 28.946.003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Adjunto con dedicación simple </w:t>
      </w:r>
      <w:r>
        <w:rPr>
          <w:b/>
          <w:lang w:val="es-ES" w:eastAsia="es-ES"/>
        </w:rPr>
        <w:t>(Cargo de Planta 27028893</w:t>
      </w:r>
      <w:r w:rsidRPr="00437C93">
        <w:rPr>
          <w:b/>
          <w:lang w:val="es-ES" w:eastAsia="es-ES"/>
        </w:rPr>
        <w:t>)</w:t>
      </w:r>
      <w:r>
        <w:rPr>
          <w:lang w:val="es-ES" w:eastAsia="es-ES"/>
        </w:rPr>
        <w:t>, en el Área: I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 xml:space="preserve">Sistemas, asignaturas: </w:t>
      </w:r>
      <w:r>
        <w:rPr>
          <w:b/>
          <w:lang w:val="es-ES" w:eastAsia="es-ES"/>
        </w:rPr>
        <w:t>“Introducción a la Ingeniería de Software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>
        <w:rPr>
          <w:b/>
          <w:lang w:val="es-ES" w:eastAsia="es-ES"/>
        </w:rPr>
        <w:t>Cód. 7714</w:t>
      </w:r>
      <w:r w:rsidRPr="00437C93">
        <w:rPr>
          <w:lang w:val="es-ES" w:eastAsia="es-ES"/>
        </w:rPr>
        <w:t>),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CD1517" w:rsidRPr="00437C93" w:rsidRDefault="00CD1517" w:rsidP="00CD1517">
      <w:pPr>
        <w:jc w:val="both"/>
        <w:rPr>
          <w:b/>
          <w:lang w:val="es-ES" w:eastAsia="es-ES"/>
        </w:rPr>
      </w:pPr>
    </w:p>
    <w:p w:rsidR="00CD1517" w:rsidRPr="00437C93" w:rsidRDefault="00CD1517" w:rsidP="00CD1517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>
        <w:rPr>
          <w:lang w:val="es-ES" w:eastAsia="es-ES"/>
        </w:rPr>
        <w:t>----</w:t>
      </w:r>
      <w:proofErr w:type="gramEnd"/>
    </w:p>
    <w:p w:rsidR="00CD1517" w:rsidRPr="00D4228D" w:rsidRDefault="00CD1517" w:rsidP="00CD1517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B9C" w:rsidRDefault="00F85B9C">
      <w:r>
        <w:separator/>
      </w:r>
    </w:p>
  </w:endnote>
  <w:endnote w:type="continuationSeparator" w:id="0">
    <w:p w:rsidR="00F85B9C" w:rsidRDefault="00F85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B9C" w:rsidRDefault="00F85B9C">
      <w:r>
        <w:separator/>
      </w:r>
    </w:p>
  </w:footnote>
  <w:footnote w:type="continuationSeparator" w:id="0">
    <w:p w:rsidR="00F85B9C" w:rsidRDefault="00F85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D151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85B9C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F4FF7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7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27T13:30:00Z</dcterms:created>
  <dcterms:modified xsi:type="dcterms:W3CDTF">2022-10-27T13:30:00Z</dcterms:modified>
</cp:coreProperties>
</file>